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DF5261" w14:textId="7C9FDF69" w:rsidR="00B27C8E" w:rsidRPr="00662BC8" w:rsidRDefault="00B27C8E">
      <w:r w:rsidRPr="00662BC8">
        <w:t>Subnovii.page.lsi.mz</w:t>
      </w:r>
    </w:p>
    <w:p w14:paraId="1C4AACC4" w14:textId="50A6BD14" w:rsidR="0010134F" w:rsidRPr="00662BC8" w:rsidRDefault="0010134F">
      <w:r w:rsidRPr="00662BC8">
        <w:t>KW: plasma pen</w:t>
      </w:r>
    </w:p>
    <w:p w14:paraId="27B07F42" w14:textId="1CDB1060" w:rsidR="0010134F" w:rsidRPr="00662BC8" w:rsidRDefault="0010134F">
      <w:r w:rsidRPr="00662BC8">
        <w:t>/subnovii-plasma-pen</w:t>
      </w:r>
    </w:p>
    <w:p w14:paraId="1B0FF291" w14:textId="3B33BFC5" w:rsidR="0010134F" w:rsidRPr="00662BC8" w:rsidRDefault="0010134F">
      <w:r w:rsidRPr="00662BC8">
        <w:t xml:space="preserve">Meta: The subnovii Plasma pen </w:t>
      </w:r>
      <w:r w:rsidR="007676C4" w:rsidRPr="00662BC8">
        <w:t>provides</w:t>
      </w:r>
      <w:r w:rsidRPr="00662BC8">
        <w:t xml:space="preserve"> n</w:t>
      </w:r>
      <w:r w:rsidRPr="00662BC8">
        <w:t>on-surgical facial rejuvenation.</w:t>
      </w:r>
      <w:r w:rsidRPr="00662BC8">
        <w:t xml:space="preserve"> It tightens skin, improves tone, and diminishes blemishes like acne scars and wrinkles. </w:t>
      </w:r>
    </w:p>
    <w:p w14:paraId="20A19C06" w14:textId="7BD1EE60" w:rsidR="0010134F" w:rsidRPr="00662BC8" w:rsidRDefault="0010134F">
      <w:r w:rsidRPr="00662BC8">
        <w:t xml:space="preserve">SUBNOVII PLASMA PEN | NON-SURGICAL REJUVENATION | </w:t>
      </w:r>
      <w:r w:rsidR="00B031E0" w:rsidRPr="00662BC8">
        <w:t>CHATHAM</w:t>
      </w:r>
    </w:p>
    <w:p w14:paraId="78BF95E7" w14:textId="11097F50" w:rsidR="00FA1228" w:rsidRPr="00662BC8" w:rsidRDefault="007B43EB" w:rsidP="00FA1228">
      <w:pPr>
        <w:shd w:val="clear" w:color="auto" w:fill="FFFFFF"/>
        <w:spacing w:after="240" w:line="240" w:lineRule="auto"/>
      </w:pPr>
      <w:r w:rsidRPr="00662BC8">
        <w:t>Plasma skin resurfacing with t</w:t>
      </w:r>
      <w:r w:rsidR="00FA1228" w:rsidRPr="00662BC8">
        <w:t xml:space="preserve">he </w:t>
      </w:r>
      <w:r w:rsidR="00B031E0" w:rsidRPr="00662BC8">
        <w:t>S</w:t>
      </w:r>
      <w:r w:rsidR="00FA1228" w:rsidRPr="00662BC8">
        <w:t xml:space="preserve">ubnovii Plasma </w:t>
      </w:r>
      <w:r w:rsidR="00B031E0" w:rsidRPr="00662BC8">
        <w:t>P</w:t>
      </w:r>
      <w:r w:rsidR="00FA1228" w:rsidRPr="00662BC8">
        <w:t xml:space="preserve">en </w:t>
      </w:r>
      <w:r w:rsidR="00662BC8" w:rsidRPr="00662BC8">
        <w:t>is</w:t>
      </w:r>
      <w:r w:rsidR="00FA1228" w:rsidRPr="00662BC8">
        <w:t xml:space="preserve"> a non-surgical cosmetic treatment </w:t>
      </w:r>
      <w:r w:rsidR="00662BC8" w:rsidRPr="00662BC8">
        <w:t>that</w:t>
      </w:r>
      <w:r w:rsidR="00FA1228" w:rsidRPr="00662BC8">
        <w:t xml:space="preserve"> reduce</w:t>
      </w:r>
      <w:r w:rsidR="00662BC8" w:rsidRPr="00662BC8">
        <w:t>s</w:t>
      </w:r>
      <w:r w:rsidR="00FA1228" w:rsidRPr="00662BC8">
        <w:t xml:space="preserve"> fine lines and wrinkles, diminish</w:t>
      </w:r>
      <w:r w:rsidR="00662BC8" w:rsidRPr="00662BC8">
        <w:t>es</w:t>
      </w:r>
      <w:r w:rsidR="00FA1228" w:rsidRPr="00662BC8">
        <w:t xml:space="preserve"> scars and blemishes, and tighten</w:t>
      </w:r>
      <w:r w:rsidR="00662BC8" w:rsidRPr="00662BC8">
        <w:t>s</w:t>
      </w:r>
      <w:r w:rsidR="00FA1228" w:rsidRPr="00662BC8">
        <w:t xml:space="preserve"> and tone</w:t>
      </w:r>
      <w:r w:rsidR="00662BC8" w:rsidRPr="00662BC8">
        <w:t>s</w:t>
      </w:r>
      <w:r w:rsidR="00FA1228" w:rsidRPr="00662BC8">
        <w:t xml:space="preserve"> the skin. Also known as </w:t>
      </w:r>
      <w:r w:rsidR="004471C9" w:rsidRPr="00662BC8">
        <w:t>“</w:t>
      </w:r>
      <w:r w:rsidR="00FA1228" w:rsidRPr="00662BC8">
        <w:t>fibroblasting,</w:t>
      </w:r>
      <w:r w:rsidR="004471C9" w:rsidRPr="00662BC8">
        <w:t>” or “fibroblast therapy,”</w:t>
      </w:r>
      <w:r w:rsidR="00FA1228" w:rsidRPr="00662BC8">
        <w:t xml:space="preserve"> the Subnovii</w:t>
      </w:r>
      <w:r w:rsidR="004471C9" w:rsidRPr="00662BC8">
        <w:t xml:space="preserve"> creates a plasma stream of ionized gas to</w:t>
      </w:r>
      <w:r w:rsidR="00FA1228" w:rsidRPr="00662BC8">
        <w:t xml:space="preserve"> stimulate</w:t>
      </w:r>
      <w:r w:rsidR="004471C9" w:rsidRPr="00662BC8">
        <w:t xml:space="preserve"> tissue remodeling and t</w:t>
      </w:r>
      <w:r w:rsidR="00FA1228" w:rsidRPr="00662BC8">
        <w:t>he production of collagen</w:t>
      </w:r>
      <w:r w:rsidR="004471C9" w:rsidRPr="00662BC8">
        <w:t>. Th</w:t>
      </w:r>
      <w:r w:rsidRPr="00662BC8">
        <w:t>is</w:t>
      </w:r>
      <w:r w:rsidR="004471C9" w:rsidRPr="00662BC8">
        <w:t xml:space="preserve"> result</w:t>
      </w:r>
      <w:r w:rsidRPr="00662BC8">
        <w:t>s in</w:t>
      </w:r>
      <w:r w:rsidR="00FA1228" w:rsidRPr="00662BC8">
        <w:t xml:space="preserve"> natural </w:t>
      </w:r>
      <w:r w:rsidR="004471C9" w:rsidRPr="00662BC8">
        <w:t>rejuvenation for younger, tighter, smoother looking skin</w:t>
      </w:r>
      <w:r w:rsidR="00FA1228" w:rsidRPr="00662BC8">
        <w:t>.</w:t>
      </w:r>
    </w:p>
    <w:p w14:paraId="5E3B1786" w14:textId="5239A92D" w:rsidR="0010134F" w:rsidRPr="00662BC8" w:rsidRDefault="0010134F" w:rsidP="00FA1228">
      <w:pPr>
        <w:shd w:val="clear" w:color="auto" w:fill="FFFFFF"/>
        <w:spacing w:after="240" w:line="240" w:lineRule="auto"/>
      </w:pPr>
      <w:r w:rsidRPr="00662BC8">
        <w:t>BENEFITS OF THE PLASMA PEN FACIAL</w:t>
      </w:r>
    </w:p>
    <w:p w14:paraId="5C74006C" w14:textId="17CB2824" w:rsidR="003128BB" w:rsidRPr="00662BC8" w:rsidRDefault="003128BB" w:rsidP="00662BC8">
      <w:pPr>
        <w:pStyle w:val="ListParagraph"/>
        <w:numPr>
          <w:ilvl w:val="0"/>
          <w:numId w:val="4"/>
        </w:numPr>
        <w:shd w:val="clear" w:color="auto" w:fill="FFFFFF"/>
        <w:spacing w:after="240" w:line="240" w:lineRule="auto"/>
      </w:pPr>
      <w:r w:rsidRPr="00662BC8">
        <w:t>Non-surgical alternative to a face lift</w:t>
      </w:r>
    </w:p>
    <w:p w14:paraId="44E80478" w14:textId="67CFBBD3" w:rsidR="003128BB" w:rsidRPr="00662BC8" w:rsidRDefault="003128BB" w:rsidP="00662BC8">
      <w:pPr>
        <w:pStyle w:val="ListParagraph"/>
        <w:numPr>
          <w:ilvl w:val="0"/>
          <w:numId w:val="4"/>
        </w:numPr>
        <w:shd w:val="clear" w:color="auto" w:fill="FFFFFF"/>
        <w:spacing w:after="240" w:line="240" w:lineRule="auto"/>
      </w:pPr>
      <w:r w:rsidRPr="00662BC8">
        <w:t>Stimulate collagen production</w:t>
      </w:r>
    </w:p>
    <w:p w14:paraId="27658A2F" w14:textId="2B4EFBE8" w:rsidR="003128BB" w:rsidRPr="00662BC8" w:rsidRDefault="003128BB" w:rsidP="00662BC8">
      <w:pPr>
        <w:pStyle w:val="ListParagraph"/>
        <w:numPr>
          <w:ilvl w:val="0"/>
          <w:numId w:val="4"/>
        </w:numPr>
        <w:shd w:val="clear" w:color="auto" w:fill="FFFFFF"/>
        <w:spacing w:after="240" w:line="240" w:lineRule="auto"/>
      </w:pPr>
      <w:r w:rsidRPr="00662BC8">
        <w:t>Trigger cellular renewal and resurfacing</w:t>
      </w:r>
    </w:p>
    <w:p w14:paraId="2115BC18" w14:textId="1D1C7A03" w:rsidR="003128BB" w:rsidRPr="00662BC8" w:rsidRDefault="003128BB" w:rsidP="00662BC8">
      <w:pPr>
        <w:pStyle w:val="ListParagraph"/>
        <w:numPr>
          <w:ilvl w:val="0"/>
          <w:numId w:val="4"/>
        </w:numPr>
        <w:shd w:val="clear" w:color="auto" w:fill="FFFFFF"/>
        <w:spacing w:after="240" w:line="240" w:lineRule="auto"/>
      </w:pPr>
      <w:r w:rsidRPr="00662BC8">
        <w:t>Tighten</w:t>
      </w:r>
      <w:r w:rsidRPr="00662BC8">
        <w:t xml:space="preserve"> and tone</w:t>
      </w:r>
      <w:r w:rsidRPr="00662BC8">
        <w:t xml:space="preserve"> skin</w:t>
      </w:r>
    </w:p>
    <w:p w14:paraId="6881799D" w14:textId="207BC011" w:rsidR="003128BB" w:rsidRPr="00662BC8" w:rsidRDefault="003128BB" w:rsidP="00662BC8">
      <w:pPr>
        <w:pStyle w:val="ListParagraph"/>
        <w:numPr>
          <w:ilvl w:val="0"/>
          <w:numId w:val="4"/>
        </w:numPr>
        <w:shd w:val="clear" w:color="auto" w:fill="FFFFFF"/>
        <w:spacing w:after="240" w:line="240" w:lineRule="auto"/>
      </w:pPr>
      <w:r w:rsidRPr="00662BC8">
        <w:t>Reduce fine lines and wrinkles</w:t>
      </w:r>
    </w:p>
    <w:p w14:paraId="4684001A" w14:textId="0CB4AE8D" w:rsidR="003128BB" w:rsidRPr="00662BC8" w:rsidRDefault="003128BB" w:rsidP="00662BC8">
      <w:pPr>
        <w:pStyle w:val="ListParagraph"/>
        <w:numPr>
          <w:ilvl w:val="0"/>
          <w:numId w:val="4"/>
        </w:numPr>
        <w:shd w:val="clear" w:color="auto" w:fill="FFFFFF"/>
        <w:spacing w:after="240" w:line="240" w:lineRule="auto"/>
      </w:pPr>
      <w:r w:rsidRPr="00662BC8">
        <w:t>Diminish the appearance of scars</w:t>
      </w:r>
    </w:p>
    <w:p w14:paraId="0A991857" w14:textId="0F816C2B" w:rsidR="003128BB" w:rsidRPr="00662BC8" w:rsidRDefault="003128BB" w:rsidP="00662BC8">
      <w:pPr>
        <w:pStyle w:val="ListParagraph"/>
        <w:numPr>
          <w:ilvl w:val="0"/>
          <w:numId w:val="4"/>
        </w:numPr>
        <w:shd w:val="clear" w:color="auto" w:fill="FFFFFF"/>
        <w:spacing w:after="240" w:line="240" w:lineRule="auto"/>
      </w:pPr>
      <w:r w:rsidRPr="00662BC8">
        <w:t>FDA cleared and scientifically proven</w:t>
      </w:r>
      <w:r w:rsidR="00662BC8" w:rsidRPr="00662BC8">
        <w:rPr>
          <w:vertAlign w:val="superscript"/>
        </w:rPr>
        <w:t xml:space="preserve"> 1</w:t>
      </w:r>
    </w:p>
    <w:p w14:paraId="2C344153" w14:textId="6CBF7277" w:rsidR="0010134F" w:rsidRPr="00662BC8" w:rsidRDefault="0010134F" w:rsidP="00FA1228">
      <w:pPr>
        <w:shd w:val="clear" w:color="auto" w:fill="FFFFFF"/>
        <w:spacing w:after="240" w:line="240" w:lineRule="auto"/>
      </w:pPr>
      <w:r w:rsidRPr="00662BC8">
        <w:t>SUBNOVII PLASMA PEN BEFORE AND AFTER*</w:t>
      </w:r>
    </w:p>
    <w:p w14:paraId="079726B6" w14:textId="5162D11D" w:rsidR="0010134F" w:rsidRPr="00662BC8" w:rsidRDefault="0010134F" w:rsidP="00FA1228">
      <w:pPr>
        <w:shd w:val="clear" w:color="auto" w:fill="FFFFFF"/>
        <w:spacing w:after="240" w:line="240" w:lineRule="auto"/>
      </w:pPr>
      <w:r w:rsidRPr="00662BC8">
        <w:t>The rejuvenating power of Subnovii treatments are clearly demonstrated in plasma pen before and after pictures. As with any cosmetic procedure, results may vary.* Optimal results are achieved when a skilled provider performs this technique sensitive procedure.</w:t>
      </w:r>
    </w:p>
    <w:p w14:paraId="0DFC68B0" w14:textId="242A86A3" w:rsidR="0010134F" w:rsidRPr="00662BC8" w:rsidRDefault="0010134F" w:rsidP="00FA1228">
      <w:pPr>
        <w:shd w:val="clear" w:color="auto" w:fill="FFFFFF"/>
        <w:spacing w:after="240" w:line="240" w:lineRule="auto"/>
      </w:pPr>
      <w:r w:rsidRPr="00662BC8">
        <w:t>HOW DOES THE PLASMA PEN WORK?</w:t>
      </w:r>
    </w:p>
    <w:p w14:paraId="0E7BDD15" w14:textId="13F6BAC6" w:rsidR="008669DE" w:rsidRPr="00662BC8" w:rsidRDefault="008669DE" w:rsidP="00FA1228">
      <w:pPr>
        <w:shd w:val="clear" w:color="auto" w:fill="FFFFFF"/>
        <w:spacing w:after="240" w:line="240" w:lineRule="auto"/>
      </w:pPr>
      <w:r w:rsidRPr="00662BC8">
        <w:t xml:space="preserve">The plasma pen should not be confused with Platelet Rich Plasma or a PRP facial. Plasma with the Subnovii treatment refers to </w:t>
      </w:r>
      <w:r w:rsidR="00BA7973" w:rsidRPr="00662BC8">
        <w:t xml:space="preserve">a stream of ionized gas. </w:t>
      </w:r>
    </w:p>
    <w:p w14:paraId="540F60EE" w14:textId="09EFCD29" w:rsidR="00BA7973" w:rsidRPr="009E3539" w:rsidRDefault="00BA7973" w:rsidP="00BA7973">
      <w:pPr>
        <w:shd w:val="clear" w:color="auto" w:fill="FFFFFF"/>
        <w:spacing w:after="240" w:line="240" w:lineRule="auto"/>
      </w:pPr>
      <w:r w:rsidRPr="00662BC8">
        <w:t>During treatment, the plasma pen</w:t>
      </w:r>
      <w:r w:rsidRPr="00662BC8">
        <w:t xml:space="preserve"> converts</w:t>
      </w:r>
      <w:r w:rsidR="00662BC8" w:rsidRPr="00662BC8">
        <w:t xml:space="preserve"> energy into</w:t>
      </w:r>
      <w:r w:rsidRPr="00662BC8">
        <w:t xml:space="preserve"> a stream of gas consisting of oxygen and nitrogen known as plasma. The plasma stream causes a micro wound in the skin. “This micro trauma” </w:t>
      </w:r>
      <w:r w:rsidRPr="00662BC8">
        <w:t>triggers</w:t>
      </w:r>
      <w:r w:rsidRPr="00662BC8">
        <w:t xml:space="preserve"> a natural healing response by stimulating fibroblast activity deep within the dermis. Increased fibroblast activity stimulates cell regeneration and the production of collagen. Simultaneously, thermal energy from the plasma stream heats the skin’s connective tissue, causing it to contract (or tighten.)</w:t>
      </w:r>
    </w:p>
    <w:p w14:paraId="6F965438" w14:textId="420FB0AE" w:rsidR="0010134F" w:rsidRPr="00662BC8" w:rsidRDefault="0010134F" w:rsidP="00FA1228">
      <w:pPr>
        <w:shd w:val="clear" w:color="auto" w:fill="FFFFFF"/>
        <w:spacing w:after="240" w:line="240" w:lineRule="auto"/>
      </w:pPr>
      <w:r w:rsidRPr="00662BC8">
        <w:t>TREATMENT APPLICATIONS</w:t>
      </w:r>
    </w:p>
    <w:p w14:paraId="39A44817" w14:textId="03FFC39B" w:rsidR="001D526B" w:rsidRPr="00662BC8" w:rsidRDefault="00BA7973" w:rsidP="001D526B">
      <w:pPr>
        <w:pStyle w:val="NormalWeb"/>
        <w:shd w:val="clear" w:color="auto" w:fill="FFFFFF"/>
        <w:spacing w:before="0" w:beforeAutospacing="0" w:after="240" w:afterAutospacing="0"/>
      </w:pPr>
      <w:r w:rsidRPr="00662BC8">
        <w:t xml:space="preserve">Subnovii treatments can be performed anywhere on the body. However the face and neck are the most popular treatment areas. </w:t>
      </w:r>
      <w:r w:rsidR="001D526B" w:rsidRPr="00662BC8">
        <w:t xml:space="preserve">Fibroblast therapy is especially effective at targetiung smaller treatment areas, such as the area between the eyes, the eyelids, or the area above the lip. </w:t>
      </w:r>
      <w:r w:rsidR="001D526B" w:rsidRPr="00662BC8">
        <w:t> </w:t>
      </w:r>
    </w:p>
    <w:p w14:paraId="6EF9E13E" w14:textId="13F3BFE4" w:rsidR="00BA7973" w:rsidRPr="00662BC8" w:rsidRDefault="00BA7973" w:rsidP="00662BC8">
      <w:r w:rsidRPr="00662BC8">
        <w:lastRenderedPageBreak/>
        <w:t>Fibroblast therapy is clinically shown to improve the following:</w:t>
      </w:r>
    </w:p>
    <w:p w14:paraId="70EDA550" w14:textId="5DA8407C" w:rsidR="008D0A07" w:rsidRPr="00662BC8" w:rsidRDefault="008D0A07" w:rsidP="00662BC8">
      <w:pPr>
        <w:pStyle w:val="ListParagraph"/>
        <w:numPr>
          <w:ilvl w:val="0"/>
          <w:numId w:val="5"/>
        </w:numPr>
      </w:pPr>
      <w:r w:rsidRPr="00662BC8">
        <w:t>Peri-oral wrinkles ( finelines and wrinkles around the mouth including marionette lines )</w:t>
      </w:r>
    </w:p>
    <w:p w14:paraId="1ABEC3CB" w14:textId="6121A1AB" w:rsidR="008D0A07" w:rsidRPr="00662BC8" w:rsidRDefault="008D0A07" w:rsidP="00662BC8">
      <w:pPr>
        <w:pStyle w:val="ListParagraph"/>
        <w:numPr>
          <w:ilvl w:val="0"/>
          <w:numId w:val="5"/>
        </w:numPr>
      </w:pPr>
      <w:r w:rsidRPr="00662BC8">
        <w:t>Nasolabial folds (smile lines or laugh lines)</w:t>
      </w:r>
    </w:p>
    <w:p w14:paraId="624410E2" w14:textId="28D3FD7A" w:rsidR="008D0A07" w:rsidRPr="00662BC8" w:rsidRDefault="008D0A07" w:rsidP="00662BC8">
      <w:pPr>
        <w:pStyle w:val="ListParagraph"/>
        <w:numPr>
          <w:ilvl w:val="0"/>
          <w:numId w:val="5"/>
        </w:numPr>
      </w:pPr>
      <w:r w:rsidRPr="00662BC8">
        <w:t>Wrinkles around and between the eyes (including brow lines and crow’s feet)</w:t>
      </w:r>
    </w:p>
    <w:p w14:paraId="67AFFBCC" w14:textId="7C3ABD8C" w:rsidR="008D0A07" w:rsidRPr="00662BC8" w:rsidRDefault="008D0A07" w:rsidP="00662BC8">
      <w:pPr>
        <w:pStyle w:val="ListParagraph"/>
        <w:numPr>
          <w:ilvl w:val="0"/>
          <w:numId w:val="5"/>
        </w:numPr>
      </w:pPr>
      <w:r w:rsidRPr="00662BC8">
        <w:t>Forehead lines</w:t>
      </w:r>
    </w:p>
    <w:p w14:paraId="74868F27" w14:textId="0B57E090" w:rsidR="008D0A07" w:rsidRPr="00662BC8" w:rsidRDefault="008D0A07" w:rsidP="00662BC8">
      <w:pPr>
        <w:pStyle w:val="ListParagraph"/>
        <w:numPr>
          <w:ilvl w:val="0"/>
          <w:numId w:val="5"/>
        </w:numPr>
      </w:pPr>
      <w:r w:rsidRPr="00662BC8">
        <w:t>Heavy eyelids (eye bags or eye hoods on the lower and upper eyelid)</w:t>
      </w:r>
    </w:p>
    <w:p w14:paraId="454E9D39" w14:textId="027F5810" w:rsidR="008D0A07" w:rsidRPr="00662BC8" w:rsidRDefault="00662BC8" w:rsidP="00662BC8">
      <w:pPr>
        <w:pStyle w:val="ListParagraph"/>
        <w:numPr>
          <w:ilvl w:val="0"/>
          <w:numId w:val="5"/>
        </w:numPr>
      </w:pPr>
      <w:r w:rsidRPr="00662BC8">
        <w:t>Sagging sk</w:t>
      </w:r>
      <w:r w:rsidR="008D0A07" w:rsidRPr="00662BC8">
        <w:t>in around the jawline (improves jowling)</w:t>
      </w:r>
    </w:p>
    <w:p w14:paraId="0B83BD27" w14:textId="356B741D" w:rsidR="001D526B" w:rsidRPr="00662BC8" w:rsidRDefault="008D0A07" w:rsidP="00662BC8">
      <w:pPr>
        <w:pStyle w:val="ListParagraph"/>
        <w:numPr>
          <w:ilvl w:val="0"/>
          <w:numId w:val="5"/>
        </w:numPr>
      </w:pPr>
      <w:r w:rsidRPr="00662BC8">
        <w:t>Lose neck skin</w:t>
      </w:r>
    </w:p>
    <w:p w14:paraId="765241C4" w14:textId="7C86D644" w:rsidR="008D0A07" w:rsidRPr="00662BC8" w:rsidRDefault="008D0A07" w:rsidP="00662BC8">
      <w:pPr>
        <w:pStyle w:val="ListParagraph"/>
        <w:numPr>
          <w:ilvl w:val="0"/>
          <w:numId w:val="5"/>
        </w:numPr>
      </w:pPr>
      <w:r w:rsidRPr="00662BC8">
        <w:t>Decolletege (skin laxity</w:t>
      </w:r>
      <w:r w:rsidR="00662BC8" w:rsidRPr="00662BC8">
        <w:t xml:space="preserve"> and</w:t>
      </w:r>
      <w:r w:rsidRPr="00662BC8">
        <w:t xml:space="preserve"> wrinkles above the chest)</w:t>
      </w:r>
    </w:p>
    <w:p w14:paraId="4B5C6E4A" w14:textId="5EAA7621" w:rsidR="001D526B" w:rsidRPr="00662BC8" w:rsidRDefault="008D0A07" w:rsidP="00662BC8">
      <w:pPr>
        <w:pStyle w:val="ListParagraph"/>
        <w:numPr>
          <w:ilvl w:val="0"/>
          <w:numId w:val="5"/>
        </w:numPr>
      </w:pPr>
      <w:r w:rsidRPr="00662BC8">
        <w:t>Scarring (including stretch marks and acne scars)</w:t>
      </w:r>
    </w:p>
    <w:p w14:paraId="686DD4C5" w14:textId="4893988C" w:rsidR="004F7777" w:rsidRPr="00662BC8" w:rsidRDefault="0095042C" w:rsidP="00FA1228">
      <w:pPr>
        <w:shd w:val="clear" w:color="auto" w:fill="FFFFFF"/>
        <w:spacing w:after="240" w:line="240" w:lineRule="auto"/>
      </w:pPr>
      <w:r w:rsidRPr="00662BC8">
        <w:t xml:space="preserve">PLASMA PEN </w:t>
      </w:r>
      <w:r w:rsidR="004F7777" w:rsidRPr="00662BC8">
        <w:t>REVIEWS</w:t>
      </w:r>
      <w:r w:rsidRPr="00662BC8">
        <w:t xml:space="preserve"> in SCIENTIFIC LITERATURE</w:t>
      </w:r>
    </w:p>
    <w:p w14:paraId="7B9F0B46" w14:textId="18D545E5" w:rsidR="0095042C" w:rsidRDefault="0095042C" w:rsidP="0095042C">
      <w:pPr>
        <w:pStyle w:val="p"/>
        <w:shd w:val="clear" w:color="auto" w:fill="FFFFFF"/>
        <w:spacing w:before="166" w:beforeAutospacing="0" w:after="166" w:afterAutospacing="0"/>
        <w:rPr>
          <w:color w:val="000000"/>
        </w:rPr>
      </w:pPr>
      <w:r>
        <w:rPr>
          <w:color w:val="000000"/>
        </w:rPr>
        <w:t xml:space="preserve">Patients aren’t the only ones with good things to say about plasma skin resurfacing. Scientists evaluate the novel skin treatment and publish their plasma pen reviews in peer-reviewed journals. </w:t>
      </w:r>
    </w:p>
    <w:p w14:paraId="36C82FCB" w14:textId="18623305" w:rsidR="0095042C" w:rsidRDefault="0095042C" w:rsidP="0095042C">
      <w:pPr>
        <w:pStyle w:val="p"/>
        <w:shd w:val="clear" w:color="auto" w:fill="FFFFFF"/>
        <w:spacing w:before="166" w:beforeAutospacing="0" w:after="166" w:afterAutospacing="0"/>
        <w:rPr>
          <w:color w:val="000000"/>
        </w:rPr>
      </w:pPr>
      <w:r w:rsidRPr="0095042C">
        <w:rPr>
          <w:color w:val="000000"/>
        </w:rPr>
        <w:t xml:space="preserve">A review of skin resurfacing treatments, published in </w:t>
      </w:r>
      <w:r w:rsidRPr="0095042C">
        <w:rPr>
          <w:rFonts w:ascii="Cambria" w:eastAsia="Cambria" w:hAnsi="Cambria" w:cs="Cambria"/>
          <w:i/>
        </w:rPr>
        <w:t>Clinical, Cosmetic, and Investigational Dermatology</w:t>
      </w:r>
      <w:r w:rsidRPr="0095042C">
        <w:rPr>
          <w:rFonts w:ascii="Cambria" w:eastAsia="Cambria" w:hAnsi="Cambria" w:cs="Cambria"/>
          <w:i/>
        </w:rPr>
        <w:t xml:space="preserve"> </w:t>
      </w:r>
      <w:r w:rsidRPr="0095042C">
        <w:rPr>
          <w:rFonts w:ascii="Cambria" w:eastAsia="Cambria" w:hAnsi="Cambria" w:cs="Cambria"/>
          <w:iCs/>
        </w:rPr>
        <w:t>found that p</w:t>
      </w:r>
      <w:r w:rsidRPr="0095042C">
        <w:rPr>
          <w:color w:val="000000"/>
        </w:rPr>
        <w:t>lasma skin resurfacing increases “</w:t>
      </w:r>
      <w:r w:rsidRPr="0095042C">
        <w:rPr>
          <w:b/>
          <w:bCs/>
          <w:color w:val="000000"/>
        </w:rPr>
        <w:t>fibroblast activity, which has been shown to continue up to a year after the plasma treatment.”</w:t>
      </w:r>
      <w:r w:rsidRPr="0095042C">
        <w:rPr>
          <w:color w:val="000000"/>
        </w:rPr>
        <w:t xml:space="preserve"> The study further cites c</w:t>
      </w:r>
      <w:r w:rsidRPr="0095042C">
        <w:rPr>
          <w:color w:val="000000"/>
        </w:rPr>
        <w:t xml:space="preserve">linical analysis of </w:t>
      </w:r>
      <w:r w:rsidRPr="0095042C">
        <w:rPr>
          <w:b/>
          <w:bCs/>
          <w:color w:val="000000"/>
        </w:rPr>
        <w:t>“comparison of biopsies</w:t>
      </w:r>
      <w:r w:rsidR="00662BC8">
        <w:rPr>
          <w:b/>
          <w:bCs/>
          <w:color w:val="000000"/>
        </w:rPr>
        <w:t>…</w:t>
      </w:r>
      <w:r w:rsidRPr="0095042C">
        <w:rPr>
          <w:b/>
          <w:bCs/>
          <w:color w:val="000000"/>
        </w:rPr>
        <w:t>revealed increased epidermal thickening, reduction of solar elastosis [s</w:t>
      </w:r>
      <w:r w:rsidRPr="0095042C">
        <w:rPr>
          <w:b/>
          <w:bCs/>
          <w:color w:val="000000"/>
        </w:rPr>
        <w:t>u</w:t>
      </w:r>
      <w:r w:rsidRPr="0095042C">
        <w:rPr>
          <w:b/>
          <w:bCs/>
          <w:color w:val="000000"/>
        </w:rPr>
        <w:t>n spots,] and new collagen deposition in all biopsy specimens.</w:t>
      </w:r>
      <w:r>
        <w:rPr>
          <w:b/>
          <w:bCs/>
          <w:color w:val="000000"/>
        </w:rPr>
        <w:t xml:space="preserve">” </w:t>
      </w:r>
      <w:r w:rsidRPr="0095042C">
        <w:rPr>
          <w:b/>
          <w:bCs/>
          <w:color w:val="000000"/>
          <w:vertAlign w:val="superscript"/>
        </w:rPr>
        <w:t>1</w:t>
      </w:r>
    </w:p>
    <w:p w14:paraId="423BE3B8" w14:textId="39ECAD97" w:rsidR="0095042C" w:rsidRPr="0095042C" w:rsidRDefault="0095042C" w:rsidP="0095042C">
      <w:pPr>
        <w:pStyle w:val="p"/>
        <w:shd w:val="clear" w:color="auto" w:fill="FFFFFF"/>
        <w:spacing w:before="166" w:beforeAutospacing="0" w:after="166" w:afterAutospacing="0"/>
        <w:rPr>
          <w:b/>
          <w:bCs/>
          <w:color w:val="000000"/>
        </w:rPr>
      </w:pPr>
      <w:r w:rsidRPr="0095042C">
        <w:rPr>
          <w:color w:val="000000"/>
        </w:rPr>
        <w:t>The study acknowledges fibroblast therapy for “</w:t>
      </w:r>
      <w:r w:rsidRPr="0095042C">
        <w:rPr>
          <w:b/>
          <w:bCs/>
          <w:color w:val="000000"/>
        </w:rPr>
        <w:t>many skin conditions including photoaging [sun damage,] acne scars, rhytides [stretch marks] dyschromias [pigmentation irregularities,] skin laxity [loose or sagging skin.]</w:t>
      </w:r>
      <w:r>
        <w:rPr>
          <w:b/>
          <w:bCs/>
          <w:color w:val="000000"/>
        </w:rPr>
        <w:t>”</w:t>
      </w:r>
      <w:r w:rsidRPr="0095042C">
        <w:rPr>
          <w:b/>
          <w:bCs/>
          <w:color w:val="000000"/>
          <w:vertAlign w:val="superscript"/>
        </w:rPr>
        <w:t xml:space="preserve"> </w:t>
      </w:r>
      <w:r w:rsidRPr="0095042C">
        <w:rPr>
          <w:b/>
          <w:bCs/>
          <w:color w:val="000000"/>
          <w:vertAlign w:val="superscript"/>
        </w:rPr>
        <w:t>1</w:t>
      </w:r>
    </w:p>
    <w:p w14:paraId="0E9BEB54" w14:textId="381F74A5" w:rsidR="0095042C" w:rsidRDefault="0095042C" w:rsidP="0095042C">
      <w:pPr>
        <w:pStyle w:val="p"/>
        <w:shd w:val="clear" w:color="auto" w:fill="FFFFFF"/>
        <w:spacing w:before="166" w:beforeAutospacing="0" w:after="166" w:afterAutospacing="0"/>
        <w:rPr>
          <w:color w:val="000000"/>
        </w:rPr>
      </w:pPr>
      <w:r w:rsidRPr="0095042C">
        <w:rPr>
          <w:color w:val="000000"/>
        </w:rPr>
        <w:t>The study also states that</w:t>
      </w:r>
      <w:r w:rsidRPr="0095042C">
        <w:rPr>
          <w:color w:val="000000"/>
        </w:rPr>
        <w:t xml:space="preserve"> </w:t>
      </w:r>
      <w:r w:rsidRPr="0095042C">
        <w:rPr>
          <w:b/>
          <w:bCs/>
          <w:color w:val="000000"/>
        </w:rPr>
        <w:t>“</w:t>
      </w:r>
      <w:r w:rsidRPr="0095042C">
        <w:rPr>
          <w:b/>
          <w:bCs/>
          <w:color w:val="000000"/>
        </w:rPr>
        <w:t>i</w:t>
      </w:r>
      <w:r w:rsidRPr="0095042C">
        <w:rPr>
          <w:b/>
          <w:bCs/>
          <w:color w:val="000000"/>
        </w:rPr>
        <w:t>n contrast to the ablative laser</w:t>
      </w:r>
      <w:r w:rsidRPr="0095042C">
        <w:rPr>
          <w:b/>
          <w:bCs/>
          <w:color w:val="000000"/>
        </w:rPr>
        <w:t xml:space="preserve"> [laser skin resurfacing</w:t>
      </w:r>
      <w:r w:rsidR="00662BC8">
        <w:rPr>
          <w:b/>
          <w:bCs/>
          <w:color w:val="000000"/>
        </w:rPr>
        <w:t>,]</w:t>
      </w:r>
      <w:r w:rsidRPr="0095042C">
        <w:rPr>
          <w:b/>
          <w:bCs/>
          <w:color w:val="000000"/>
        </w:rPr>
        <w:t xml:space="preserve"> plasma resurfacing treatments have a very low incidence of side effects.”</w:t>
      </w:r>
      <w:r>
        <w:rPr>
          <w:b/>
          <w:bCs/>
          <w:color w:val="000000"/>
        </w:rPr>
        <w:t xml:space="preserve"> </w:t>
      </w:r>
      <w:r w:rsidRPr="0095042C">
        <w:rPr>
          <w:b/>
          <w:bCs/>
          <w:color w:val="000000"/>
          <w:vertAlign w:val="superscript"/>
        </w:rPr>
        <w:t>1</w:t>
      </w:r>
    </w:p>
    <w:p w14:paraId="25A68DD2" w14:textId="69ED6569" w:rsidR="004F7777" w:rsidRPr="0095042C" w:rsidRDefault="004F7777" w:rsidP="0095042C">
      <w:r w:rsidRPr="0095042C">
        <w:t>A</w:t>
      </w:r>
      <w:r w:rsidR="0095042C">
        <w:t>nother</w:t>
      </w:r>
      <w:r w:rsidRPr="0095042C">
        <w:t xml:space="preserve"> study published in the journal of </w:t>
      </w:r>
      <w:r w:rsidRPr="006E4B03">
        <w:rPr>
          <w:i/>
          <w:iCs/>
        </w:rPr>
        <w:t>Dermatological Surgery</w:t>
      </w:r>
      <w:r w:rsidRPr="0095042C">
        <w:t xml:space="preserve"> report</w:t>
      </w:r>
      <w:r w:rsidR="006E4B03">
        <w:t>s</w:t>
      </w:r>
      <w:r w:rsidRPr="0095042C">
        <w:t xml:space="preserve"> a </w:t>
      </w:r>
      <w:r w:rsidRPr="006E4B03">
        <w:rPr>
          <w:b/>
          <w:bCs/>
        </w:rPr>
        <w:t>“significant reduction in wrinkle severity, hyperpigmentation, and increased skin smoothness were achieved."</w:t>
      </w:r>
      <w:r w:rsidRPr="006E4B03">
        <w:rPr>
          <w:b/>
          <w:bCs/>
          <w:vertAlign w:val="superscript"/>
        </w:rPr>
        <w:t>2</w:t>
      </w:r>
    </w:p>
    <w:p w14:paraId="46B05FD5" w14:textId="29B6E4A2" w:rsidR="008669DE" w:rsidRPr="00662BC8" w:rsidRDefault="0010134F" w:rsidP="00FA1228">
      <w:pPr>
        <w:shd w:val="clear" w:color="auto" w:fill="FFFFFF"/>
        <w:spacing w:after="240" w:line="240" w:lineRule="auto"/>
      </w:pPr>
      <w:r w:rsidRPr="00662BC8">
        <w:t>PLASMA PEN RESULTS*</w:t>
      </w:r>
    </w:p>
    <w:p w14:paraId="69972858" w14:textId="2D0998F2" w:rsidR="001D526B" w:rsidRPr="00662BC8" w:rsidRDefault="001D526B" w:rsidP="001D526B">
      <w:pPr>
        <w:shd w:val="clear" w:color="auto" w:fill="FFFFFF"/>
        <w:spacing w:after="240" w:line="240" w:lineRule="auto"/>
      </w:pPr>
      <w:r w:rsidRPr="00662BC8">
        <w:t>Plasma pen results are both immediate and progressive. Many patient’s notice tighter skin within the first week after their treatment. Progressive results, such as improved smoothness and added firmness are typically seen 3 months after the treatment. Improvements can last for up to three years.</w:t>
      </w:r>
      <w:r w:rsidR="00662BC8" w:rsidRPr="00662BC8">
        <w:rPr>
          <w:vertAlign w:val="superscript"/>
        </w:rPr>
        <w:t>2</w:t>
      </w:r>
      <w:r w:rsidRPr="00662BC8">
        <w:t xml:space="preserve"> However, individual experiences may vary.</w:t>
      </w:r>
    </w:p>
    <w:p w14:paraId="516E12C3" w14:textId="4C3ED1B8" w:rsidR="0010134F" w:rsidRPr="00662BC8" w:rsidRDefault="0010134F" w:rsidP="00FA1228">
      <w:pPr>
        <w:shd w:val="clear" w:color="auto" w:fill="FFFFFF"/>
        <w:spacing w:after="240" w:line="240" w:lineRule="auto"/>
      </w:pPr>
      <w:r w:rsidRPr="00662BC8">
        <w:t xml:space="preserve">DOES THE PLASMA PEN HURT? </w:t>
      </w:r>
    </w:p>
    <w:p w14:paraId="6EE358E2" w14:textId="66F395DA" w:rsidR="0010134F" w:rsidRPr="00662BC8" w:rsidRDefault="0010134F" w:rsidP="00FA1228">
      <w:pPr>
        <w:shd w:val="clear" w:color="auto" w:fill="FFFFFF"/>
        <w:spacing w:after="240" w:line="240" w:lineRule="auto"/>
      </w:pPr>
      <w:r w:rsidRPr="00662BC8">
        <w:t xml:space="preserve">To ensure your comfort, treatments are performed using local anesthetic. You will not be put to sleep. The local anesthesia will numb the treatment area only. </w:t>
      </w:r>
      <w:r w:rsidR="004471C9" w:rsidRPr="00662BC8">
        <w:t xml:space="preserve">You should feel no discomfort during the treatment. </w:t>
      </w:r>
    </w:p>
    <w:p w14:paraId="272C8CD9" w14:textId="732435DF" w:rsidR="00662BC8" w:rsidRDefault="00662BC8" w:rsidP="001D526B">
      <w:r w:rsidRPr="00662BC8">
        <w:t>IS THERE DOWNTIME?</w:t>
      </w:r>
    </w:p>
    <w:p w14:paraId="5DA7F767" w14:textId="2D7907C4" w:rsidR="001D526B" w:rsidRPr="00662BC8" w:rsidRDefault="001D526B" w:rsidP="001D526B">
      <w:r w:rsidRPr="00662BC8">
        <w:lastRenderedPageBreak/>
        <w:t xml:space="preserve">Your face may appear red and inflamed for a week after your treatment. However, downtime is minimal and you may return to work the day after your procedure. While the skin heals, you may experience redness, swelling, flaking, and/or scabbing. Ice packs and over the counter medication may be used to decrease post-treatment discomfort. </w:t>
      </w:r>
    </w:p>
    <w:p w14:paraId="3C7CEA58" w14:textId="58941AEE" w:rsidR="0010134F" w:rsidRPr="00662BC8" w:rsidRDefault="0010134F" w:rsidP="00FA1228">
      <w:pPr>
        <w:shd w:val="clear" w:color="auto" w:fill="FFFFFF"/>
        <w:spacing w:after="240" w:line="240" w:lineRule="auto"/>
      </w:pPr>
      <w:r w:rsidRPr="00662BC8">
        <w:t>SUBNOVII PLASMA PEN NEAR ME</w:t>
      </w:r>
      <w:r w:rsidR="00662BC8">
        <w:t xml:space="preserve"> | CHATHAM</w:t>
      </w:r>
    </w:p>
    <w:p w14:paraId="5ECD3DC4" w14:textId="14E31213" w:rsidR="0010134F" w:rsidRPr="00662BC8" w:rsidRDefault="0010134F" w:rsidP="00FA1228">
      <w:pPr>
        <w:shd w:val="clear" w:color="auto" w:fill="FFFFFF"/>
        <w:spacing w:after="240" w:line="240" w:lineRule="auto"/>
      </w:pPr>
      <w:r w:rsidRPr="00662BC8">
        <w:t>Rejuvenate your appearance without surgery. Get started with younger, tighter, blemish free skin by scheduling a</w:t>
      </w:r>
      <w:r w:rsidR="00B031E0" w:rsidRPr="00662BC8">
        <w:t xml:space="preserve"> FREE</w:t>
      </w:r>
      <w:r w:rsidRPr="00662BC8">
        <w:t xml:space="preserve"> consultation with the Laser Skin Institute in </w:t>
      </w:r>
      <w:r w:rsidR="00B031E0" w:rsidRPr="00662BC8">
        <w:t xml:space="preserve">Chatham, </w:t>
      </w:r>
      <w:r w:rsidRPr="00662BC8">
        <w:t>New Jersey. Contact the institute online by filling out the form below or call</w:t>
      </w:r>
      <w:r w:rsidR="00B031E0" w:rsidRPr="00662BC8">
        <w:t xml:space="preserve"> </w:t>
      </w:r>
      <w:r w:rsidR="00B031E0" w:rsidRPr="00662BC8">
        <w:t xml:space="preserve">(973) 635-5050 </w:t>
      </w:r>
      <w:r w:rsidRPr="00662BC8">
        <w:t>today.</w:t>
      </w:r>
    </w:p>
    <w:p w14:paraId="44F16AED" w14:textId="112AD269" w:rsidR="0010134F" w:rsidRPr="00662BC8" w:rsidRDefault="004F7777" w:rsidP="00FA1228">
      <w:pPr>
        <w:shd w:val="clear" w:color="auto" w:fill="FFFFFF"/>
        <w:spacing w:after="240" w:line="240" w:lineRule="auto"/>
      </w:pPr>
      <w:r w:rsidRPr="00662BC8">
        <w:t>SOURCES</w:t>
      </w:r>
    </w:p>
    <w:p w14:paraId="72231FDD" w14:textId="77777777" w:rsidR="004F7777" w:rsidRDefault="004F7777" w:rsidP="004F7777">
      <w:pPr>
        <w:spacing w:line="240" w:lineRule="auto"/>
        <w:rPr>
          <w:rFonts w:ascii="Cambria" w:eastAsia="Cambria" w:hAnsi="Cambria" w:cs="Cambria"/>
          <w:sz w:val="24"/>
          <w:szCs w:val="24"/>
        </w:rPr>
      </w:pPr>
      <w:r>
        <w:rPr>
          <w:rFonts w:ascii="Cambria" w:eastAsia="Cambria" w:hAnsi="Cambria" w:cs="Cambria"/>
          <w:sz w:val="24"/>
          <w:szCs w:val="24"/>
          <w:highlight w:val="white"/>
        </w:rPr>
        <w:t xml:space="preserve">¹ </w:t>
      </w:r>
      <w:hyperlink r:id="rId5" w:history="1">
        <w:r>
          <w:rPr>
            <w:rStyle w:val="Hyperlink"/>
            <w:rFonts w:ascii="Cambria" w:eastAsia="Cambria" w:hAnsi="Cambria" w:cs="Cambria"/>
            <w:color w:val="1155CC"/>
            <w:sz w:val="24"/>
            <w:szCs w:val="24"/>
            <w:highlight w:val="white"/>
          </w:rPr>
          <w:t>Skin resurfacing procedures: new and emerging options</w:t>
        </w:r>
      </w:hyperlink>
      <w:r>
        <w:rPr>
          <w:rFonts w:ascii="Cambria" w:eastAsia="Cambria" w:hAnsi="Cambria" w:cs="Cambria"/>
          <w:sz w:val="24"/>
          <w:szCs w:val="24"/>
          <w:highlight w:val="white"/>
        </w:rPr>
        <w:t xml:space="preserve">. </w:t>
      </w:r>
      <w:r>
        <w:rPr>
          <w:rFonts w:ascii="Cambria" w:eastAsia="Cambria" w:hAnsi="Cambria" w:cs="Cambria"/>
          <w:i/>
          <w:sz w:val="24"/>
          <w:szCs w:val="24"/>
          <w:highlight w:val="white"/>
        </w:rPr>
        <w:t xml:space="preserve">Clinical, Cosmetic, and Investigational Dermatology. </w:t>
      </w:r>
      <w:r>
        <w:rPr>
          <w:rFonts w:ascii="Cambria" w:eastAsia="Cambria" w:hAnsi="Cambria" w:cs="Cambria"/>
          <w:sz w:val="24"/>
          <w:szCs w:val="24"/>
          <w:highlight w:val="white"/>
        </w:rPr>
        <w:t>2014.</w:t>
      </w:r>
    </w:p>
    <w:p w14:paraId="66D1512F" w14:textId="44D8E1FB" w:rsidR="004F7777" w:rsidRDefault="004F7777" w:rsidP="004F7777">
      <w:pPr>
        <w:pStyle w:val="p"/>
        <w:shd w:val="clear" w:color="auto" w:fill="FFFFFF"/>
        <w:spacing w:before="166" w:beforeAutospacing="0" w:after="166" w:afterAutospacing="0"/>
      </w:pPr>
      <w:r w:rsidRPr="004F7777">
        <w:rPr>
          <w:vertAlign w:val="superscript"/>
        </w:rPr>
        <w:t>2</w:t>
      </w:r>
      <w:r w:rsidRPr="004F7777">
        <w:t xml:space="preserve"> </w:t>
      </w:r>
      <w:hyperlink r:id="rId6" w:history="1">
        <w:r w:rsidRPr="004F7777">
          <w:rPr>
            <w:rStyle w:val="Hyperlink"/>
          </w:rPr>
          <w:t>“Plasma Skin Resurfacing for Regeneration of Neck, Chest, and Hands: Investigation of a Novel Device.”</w:t>
        </w:r>
      </w:hyperlink>
      <w:r w:rsidRPr="004F7777">
        <w:t xml:space="preserve"> Dermatological Surgery. 2007. </w:t>
      </w:r>
    </w:p>
    <w:p w14:paraId="55A17FFA" w14:textId="7382AAC4" w:rsidR="006E4B03" w:rsidRDefault="006E4B03" w:rsidP="006E4B03">
      <w:r w:rsidRPr="006E4B03">
        <w:rPr>
          <w:vertAlign w:val="superscript"/>
        </w:rPr>
        <w:t>3</w:t>
      </w:r>
      <w:r>
        <w:t xml:space="preserve"> </w:t>
      </w:r>
      <w:hyperlink r:id="rId7" w:history="1">
        <w:r w:rsidRPr="00DD2664">
          <w:rPr>
            <w:rStyle w:val="Hyperlink"/>
          </w:rPr>
          <w:t>“Evaluation of plasma skin regeneration technology in low-energy full-facial rejuvenation.” </w:t>
        </w:r>
      </w:hyperlink>
      <w:r w:rsidRPr="00DD2664">
        <w:t>Archives of Dermatology. 2007</w:t>
      </w:r>
      <w:r>
        <w:t>.</w:t>
      </w:r>
    </w:p>
    <w:p w14:paraId="76DE0ED2" w14:textId="77777777" w:rsidR="006E4B03" w:rsidRDefault="006E4B03" w:rsidP="006E4B03"/>
    <w:p w14:paraId="4F6245DB" w14:textId="2FB76B6B" w:rsidR="006E4B03" w:rsidRPr="004F7777" w:rsidRDefault="006E4B03" w:rsidP="004F7777">
      <w:pPr>
        <w:pStyle w:val="p"/>
        <w:shd w:val="clear" w:color="auto" w:fill="FFFFFF"/>
        <w:spacing w:before="166" w:beforeAutospacing="0" w:after="166" w:afterAutospacing="0"/>
      </w:pPr>
    </w:p>
    <w:p w14:paraId="0E762E0D" w14:textId="77777777" w:rsidR="004F7777" w:rsidRDefault="004F7777" w:rsidP="00FA1228">
      <w:pPr>
        <w:shd w:val="clear" w:color="auto" w:fill="FFFFFF"/>
        <w:spacing w:after="240" w:line="240" w:lineRule="auto"/>
        <w:rPr>
          <w:rFonts w:ascii="Arial" w:eastAsia="Times New Roman" w:hAnsi="Arial" w:cs="Arial"/>
          <w:color w:val="000000"/>
          <w:sz w:val="24"/>
          <w:szCs w:val="24"/>
        </w:rPr>
      </w:pPr>
    </w:p>
    <w:p w14:paraId="3DF19A77" w14:textId="77777777" w:rsidR="00FA1228" w:rsidRDefault="00FA1228"/>
    <w:p w14:paraId="57B0C836" w14:textId="77777777" w:rsidR="00B27C8E" w:rsidRDefault="00B27C8E"/>
    <w:sectPr w:rsidR="00B27C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8E79AD"/>
    <w:multiLevelType w:val="multilevel"/>
    <w:tmpl w:val="626E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5E2B3A"/>
    <w:multiLevelType w:val="multilevel"/>
    <w:tmpl w:val="243E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D65E1B"/>
    <w:multiLevelType w:val="hybridMultilevel"/>
    <w:tmpl w:val="158620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731E1555"/>
    <w:multiLevelType w:val="hybridMultilevel"/>
    <w:tmpl w:val="27C0648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99A5276"/>
    <w:multiLevelType w:val="multilevel"/>
    <w:tmpl w:val="8884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rcwsDQyMzMyN7VQ0lEKTi0uzszPAykwrAUAOq/9SywAAAA="/>
  </w:docVars>
  <w:rsids>
    <w:rsidRoot w:val="00B27C8E"/>
    <w:rsid w:val="0010134F"/>
    <w:rsid w:val="001D526B"/>
    <w:rsid w:val="003128BB"/>
    <w:rsid w:val="004471C9"/>
    <w:rsid w:val="004F7777"/>
    <w:rsid w:val="00662BC8"/>
    <w:rsid w:val="006E4B03"/>
    <w:rsid w:val="007676C4"/>
    <w:rsid w:val="007B43EB"/>
    <w:rsid w:val="008669DE"/>
    <w:rsid w:val="008D0A07"/>
    <w:rsid w:val="0095042C"/>
    <w:rsid w:val="00AD31D0"/>
    <w:rsid w:val="00B031E0"/>
    <w:rsid w:val="00B27C8E"/>
    <w:rsid w:val="00BA7973"/>
    <w:rsid w:val="00CF6E06"/>
    <w:rsid w:val="00FA1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C472B"/>
  <w15:chartTrackingRefBased/>
  <w15:docId w15:val="{80B61D21-9697-45A6-A127-C1AAA0882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D526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526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D52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F7777"/>
    <w:rPr>
      <w:color w:val="0000FF"/>
      <w:u w:val="single"/>
    </w:rPr>
  </w:style>
  <w:style w:type="paragraph" w:customStyle="1" w:styleId="p">
    <w:name w:val="p"/>
    <w:basedOn w:val="Normal"/>
    <w:rsid w:val="004F777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F7777"/>
    <w:rPr>
      <w:color w:val="605E5C"/>
      <w:shd w:val="clear" w:color="auto" w:fill="E1DFDD"/>
    </w:rPr>
  </w:style>
  <w:style w:type="paragraph" w:styleId="ListParagraph">
    <w:name w:val="List Paragraph"/>
    <w:basedOn w:val="Normal"/>
    <w:uiPriority w:val="34"/>
    <w:qFormat/>
    <w:rsid w:val="00662B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173099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7958582" TargetMode="External"/><Relationship Id="rId5" Type="http://schemas.openxmlformats.org/officeDocument/2006/relationships/hyperlink" Target="https://www.ncbi.nlm.nih.gov/pmc/articles/PMC415573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3</Pages>
  <Words>885</Words>
  <Characters>505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4</cp:revision>
  <dcterms:created xsi:type="dcterms:W3CDTF">2020-04-08T16:43:00Z</dcterms:created>
  <dcterms:modified xsi:type="dcterms:W3CDTF">2020-04-10T00:03:00Z</dcterms:modified>
</cp:coreProperties>
</file>